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E5ED" w14:textId="77777777" w:rsidR="00987CF9" w:rsidRPr="00391643" w:rsidRDefault="00987CF9" w:rsidP="006C75B8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RICHIESTA DI RICONOSCIMENTO</w:t>
      </w:r>
    </w:p>
    <w:p w14:paraId="6D44613A" w14:textId="77777777" w:rsidR="00987CF9" w:rsidRPr="00391643" w:rsidRDefault="009C59C5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b/>
          <w:iCs/>
          <w:kern w:val="0"/>
          <w:lang w:eastAsia="it-IT" w:bidi="ar-SA"/>
        </w:rPr>
      </w:pPr>
      <w:r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>ERASMUS+</w:t>
      </w:r>
      <w:r w:rsidR="00987CF9" w:rsidRPr="00391643">
        <w:rPr>
          <w:rFonts w:ascii="Arial" w:eastAsia="Times New Roman" w:hAnsi="Arial" w:cs="Arial"/>
          <w:b/>
          <w:iCs/>
          <w:kern w:val="0"/>
          <w:lang w:eastAsia="it-IT" w:bidi="ar-SA"/>
        </w:rPr>
        <w:t xml:space="preserve"> Mobilità </w:t>
      </w:r>
      <w:proofErr w:type="spellStart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a.a</w:t>
      </w:r>
      <w:proofErr w:type="spellEnd"/>
      <w:r w:rsidR="003530C0">
        <w:rPr>
          <w:rFonts w:ascii="Arial" w:eastAsia="Times New Roman" w:hAnsi="Arial" w:cs="Arial"/>
          <w:b/>
          <w:iCs/>
          <w:kern w:val="0"/>
          <w:lang w:eastAsia="it-IT" w:bidi="ar-SA"/>
        </w:rPr>
        <w:t>. 20…/20…</w:t>
      </w:r>
    </w:p>
    <w:p w14:paraId="7352EDBF" w14:textId="77777777" w:rsidR="00391643" w:rsidRPr="004036C5" w:rsidRDefault="00391643" w:rsidP="002A7C59">
      <w:pPr>
        <w:widowControl/>
        <w:suppressAutoHyphens w:val="0"/>
        <w:spacing w:line="360" w:lineRule="auto"/>
        <w:contextualSpacing/>
        <w:jc w:val="center"/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</w:pP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(si prega di NON compilare il documento a mano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, ma al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computer e di </w:t>
      </w:r>
      <w:r w:rsidR="009F6FA8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inviare</w:t>
      </w:r>
      <w:r w:rsidR="004B750C"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 xml:space="preserve"> il file in FORMATO WORD</w:t>
      </w:r>
      <w:r w:rsidRPr="004036C5">
        <w:rPr>
          <w:rFonts w:ascii="Arial" w:eastAsia="Times New Roman" w:hAnsi="Arial" w:cs="Arial"/>
          <w:iCs/>
          <w:kern w:val="0"/>
          <w:sz w:val="16"/>
          <w:szCs w:val="16"/>
          <w:u w:val="single"/>
          <w:lang w:eastAsia="it-IT" w:bidi="ar-SA"/>
        </w:rPr>
        <w:t>)</w:t>
      </w:r>
    </w:p>
    <w:p w14:paraId="4F77A602" w14:textId="77777777" w:rsidR="004B750C" w:rsidRDefault="004B750C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20"/>
          <w:szCs w:val="20"/>
          <w:lang w:eastAsia="it-IT" w:bidi="ar-SA"/>
        </w:rPr>
      </w:pPr>
    </w:p>
    <w:p w14:paraId="3C286AAD" w14:textId="77777777" w:rsidR="00987CF9" w:rsidRPr="00F26952" w:rsidRDefault="00987CF9" w:rsidP="009767FC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b/>
          <w:iCs/>
          <w:kern w:val="0"/>
          <w:sz w:val="18"/>
          <w:szCs w:val="20"/>
          <w:lang w:eastAsia="it-IT" w:bidi="ar-SA"/>
        </w:rPr>
        <w:t>DATI STUDENTE/SSA</w:t>
      </w:r>
    </w:p>
    <w:p w14:paraId="7591416A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GNOME: ………………………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.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.…….  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NOM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.  MATR: ……………….</w:t>
      </w:r>
    </w:p>
    <w:p w14:paraId="60878627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ISTITUZIONALE:   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.@stud.unifi.it</w:t>
      </w:r>
    </w:p>
    <w:p w14:paraId="4A326FBE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EMAIL </w:t>
      </w:r>
      <w:proofErr w:type="gramStart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SONALE:…</w:t>
      </w:r>
      <w:proofErr w:type="gramEnd"/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  <w:r w:rsidR="009C59C5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TELEFONO:……………………………………………</w:t>
      </w:r>
      <w:r w:rsidR="00732DDE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</w:t>
      </w:r>
    </w:p>
    <w:p w14:paraId="0BF5A33E" w14:textId="77777777" w:rsidR="00987CF9" w:rsidRPr="00F26952" w:rsidRDefault="00987CF9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PERIODO DI SCAMBIO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(d</w:t>
      </w:r>
      <w:r w:rsidR="006C75B8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ta di arrivo e di partenza: gg/mm/</w:t>
      </w:r>
      <w:r w:rsidR="006F1B5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aa): ................................................................</w:t>
      </w:r>
    </w:p>
    <w:p w14:paraId="6984457B" w14:textId="77777777" w:rsidR="00987CF9" w:rsidRPr="00F26952" w:rsidRDefault="00987CF9" w:rsidP="00667D8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UNIVERSITÀ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 xml:space="preserve"> OSPITANTE</w:t>
      </w: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: …</w:t>
      </w:r>
      <w:r w:rsidR="00667D89"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…………………………………………………………………………………………</w:t>
      </w:r>
    </w:p>
    <w:p w14:paraId="126A7639" w14:textId="77777777" w:rsidR="00987CF9" w:rsidRPr="00F26952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</w:pPr>
      <w:r w:rsidRPr="00F26952">
        <w:rPr>
          <w:rFonts w:ascii="Arial" w:eastAsia="Times New Roman" w:hAnsi="Arial" w:cs="Arial"/>
          <w:iCs/>
          <w:kern w:val="0"/>
          <w:sz w:val="18"/>
          <w:szCs w:val="20"/>
          <w:lang w:eastAsia="it-IT" w:bidi="ar-SA"/>
        </w:rPr>
        <w:t>CORSO DI LAUREA DI ISCRIZIONE (</w:t>
      </w:r>
      <w:r w:rsidRPr="00F26952">
        <w:rPr>
          <w:rFonts w:ascii="Arial" w:eastAsia="Times New Roman" w:hAnsi="Arial" w:cs="Arial"/>
          <w:i/>
          <w:iCs/>
          <w:kern w:val="0"/>
          <w:sz w:val="18"/>
          <w:szCs w:val="20"/>
          <w:lang w:eastAsia="it-IT" w:bidi="ar-SA"/>
        </w:rPr>
        <w:t>barrare la casella di riferimento)</w:t>
      </w:r>
    </w:p>
    <w:tbl>
      <w:tblPr>
        <w:tblW w:w="9039" w:type="dxa"/>
        <w:jc w:val="center"/>
        <w:tblLook w:val="04A0" w:firstRow="1" w:lastRow="0" w:firstColumn="1" w:lastColumn="0" w:noHBand="0" w:noVBand="1"/>
      </w:tblPr>
      <w:tblGrid>
        <w:gridCol w:w="4083"/>
        <w:gridCol w:w="4956"/>
      </w:tblGrid>
      <w:tr w:rsidR="00987CF9" w:rsidRPr="002A7C59" w14:paraId="5124C2F6" w14:textId="77777777" w:rsidTr="00DA2879">
        <w:trPr>
          <w:trHeight w:val="2118"/>
          <w:jc w:val="center"/>
        </w:trPr>
        <w:tc>
          <w:tcPr>
            <w:tcW w:w="4083" w:type="dxa"/>
          </w:tcPr>
          <w:p w14:paraId="194629D3" w14:textId="77777777" w:rsidR="009C59C5" w:rsidRPr="002A7C59" w:rsidRDefault="009C59C5" w:rsidP="009C59C5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Magistrale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(Ciclo Unico)</w:t>
            </w:r>
          </w:p>
          <w:p w14:paraId="33BF3136" w14:textId="77777777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isegno Industriale</w:t>
            </w:r>
          </w:p>
          <w:p w14:paraId="48CFA8E0" w14:textId="77777777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Scienze dell’Architettura</w:t>
            </w:r>
          </w:p>
          <w:p w14:paraId="618E856B" w14:textId="77777777" w:rsidR="00987CF9" w:rsidRPr="002A7C59" w:rsidRDefault="00987CF9" w:rsidP="00987CF9">
            <w:pPr>
              <w:widowControl/>
              <w:numPr>
                <w:ilvl w:val="0"/>
                <w:numId w:val="1"/>
              </w:numPr>
              <w:suppressAutoHyphens w:val="0"/>
              <w:spacing w:line="240" w:lineRule="atLeast"/>
              <w:ind w:left="567" w:hanging="35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ianificazione della Città e del Territorio e del Paesaggio</w:t>
            </w:r>
          </w:p>
          <w:p w14:paraId="33A1573A" w14:textId="77777777" w:rsidR="00987CF9" w:rsidRPr="002A7C59" w:rsidRDefault="00987CF9" w:rsidP="009C59C5">
            <w:pPr>
              <w:widowControl/>
              <w:suppressAutoHyphens w:val="0"/>
              <w:spacing w:line="360" w:lineRule="auto"/>
              <w:ind w:left="567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956" w:type="dxa"/>
          </w:tcPr>
          <w:p w14:paraId="4F9C217D" w14:textId="77777777" w:rsidR="00987CF9" w:rsidRDefault="00887CAA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 w:rsidR="00987CF9"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Magistrale</w:t>
            </w:r>
            <w:r w:rsidR="009C59C5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Biennale)</w:t>
            </w:r>
          </w:p>
          <w:p w14:paraId="33BD94F3" w14:textId="77777777" w:rsidR="00DA2879" w:rsidRPr="00DA2879" w:rsidRDefault="00DA287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Architettura </w:t>
            </w: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Magistrale</w:t>
            </w: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 xml:space="preserve"> (ICAD - Biennale)</w:t>
            </w:r>
          </w:p>
          <w:p w14:paraId="0B07EE45" w14:textId="77777777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Architettura del Paesaggio Magistrale</w:t>
            </w:r>
          </w:p>
          <w:p w14:paraId="4A4C8530" w14:textId="77777777" w:rsidR="00987CF9" w:rsidRPr="002A7C5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sign Magistrale</w:t>
            </w:r>
          </w:p>
          <w:p w14:paraId="749E5E26" w14:textId="77777777" w:rsidR="00987CF9" w:rsidRDefault="00987CF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sign Sistema Moda Magistrale</w:t>
            </w:r>
          </w:p>
          <w:p w14:paraId="7A8EBE3A" w14:textId="77777777" w:rsidR="00DA2879" w:rsidRPr="00DA2879" w:rsidRDefault="00DA2879" w:rsidP="00DA2879">
            <w:pPr>
              <w:widowControl/>
              <w:numPr>
                <w:ilvl w:val="0"/>
                <w:numId w:val="1"/>
              </w:numPr>
              <w:suppressAutoHyphens w:val="0"/>
              <w:spacing w:line="360" w:lineRule="auto"/>
              <w:ind w:left="1060"/>
              <w:contextualSpacing/>
              <w:jc w:val="both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Pianificazione e Progettazione della Città e del territorio Magistrale</w:t>
            </w:r>
          </w:p>
        </w:tc>
      </w:tr>
    </w:tbl>
    <w:p w14:paraId="0A583601" w14:textId="77777777" w:rsidR="00987CF9" w:rsidRPr="002A7C59" w:rsidRDefault="00987CF9" w:rsidP="00987CF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CHIEDE il 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riconoscimento dei sottoelencati esami:</w:t>
      </w:r>
    </w:p>
    <w:tbl>
      <w:tblPr>
        <w:tblW w:w="5543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851"/>
        <w:gridCol w:w="851"/>
        <w:gridCol w:w="992"/>
        <w:gridCol w:w="1984"/>
        <w:gridCol w:w="787"/>
        <w:gridCol w:w="951"/>
        <w:gridCol w:w="1274"/>
      </w:tblGrid>
      <w:tr w:rsidR="00441700" w:rsidRPr="002A7C59" w14:paraId="6F798574" w14:textId="77777777" w:rsidTr="00BD1789">
        <w:trPr>
          <w:trHeight w:val="283"/>
        </w:trPr>
        <w:tc>
          <w:tcPr>
            <w:tcW w:w="2193" w:type="pct"/>
            <w:gridSpan w:val="4"/>
            <w:tcBorders>
              <w:right w:val="single" w:sz="4" w:space="0" w:color="auto"/>
            </w:tcBorders>
          </w:tcPr>
          <w:p w14:paraId="751C87A5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ESTERE</w:t>
            </w:r>
          </w:p>
        </w:tc>
        <w:tc>
          <w:tcPr>
            <w:tcW w:w="2210" w:type="pct"/>
            <w:gridSpan w:val="4"/>
            <w:tcBorders>
              <w:left w:val="single" w:sz="4" w:space="0" w:color="auto"/>
            </w:tcBorders>
          </w:tcPr>
          <w:p w14:paraId="628CC97D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ATTIVITÀ DA RICONOSCERE</w:t>
            </w:r>
          </w:p>
        </w:tc>
        <w:tc>
          <w:tcPr>
            <w:tcW w:w="597" w:type="pct"/>
            <w:tcBorders>
              <w:left w:val="single" w:sz="4" w:space="0" w:color="auto"/>
            </w:tcBorders>
          </w:tcPr>
          <w:p w14:paraId="4E1AA6B0" w14:textId="77777777" w:rsidR="00441700" w:rsidRPr="00564A32" w:rsidRDefault="00441700" w:rsidP="003A4B2B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</w:pPr>
            <w:r w:rsidRPr="00564A32">
              <w:rPr>
                <w:rFonts w:ascii="Arial" w:eastAsia="Times New Roman" w:hAnsi="Arial" w:cs="Arial"/>
                <w:b/>
                <w:iCs/>
                <w:kern w:val="0"/>
                <w:sz w:val="20"/>
                <w:szCs w:val="20"/>
                <w:lang w:eastAsia="it-IT" w:bidi="ar-SA"/>
              </w:rPr>
              <w:t>DATA TOR</w:t>
            </w:r>
          </w:p>
        </w:tc>
      </w:tr>
      <w:tr w:rsidR="00BD1789" w:rsidRPr="002A7C59" w14:paraId="1FD75F52" w14:textId="77777777" w:rsidTr="00BD1789">
        <w:trPr>
          <w:trHeight w:val="358"/>
        </w:trPr>
        <w:tc>
          <w:tcPr>
            <w:tcW w:w="930" w:type="pct"/>
            <w:vAlign w:val="center"/>
          </w:tcPr>
          <w:p w14:paraId="240192FA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465" w:type="pct"/>
          </w:tcPr>
          <w:p w14:paraId="6B704095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 (Crediti)</w:t>
            </w:r>
          </w:p>
        </w:tc>
        <w:tc>
          <w:tcPr>
            <w:tcW w:w="399" w:type="pct"/>
            <w:vAlign w:val="center"/>
          </w:tcPr>
          <w:p w14:paraId="4C6A8412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ECTS*</w:t>
            </w:r>
          </w:p>
        </w:tc>
        <w:tc>
          <w:tcPr>
            <w:tcW w:w="399" w:type="pct"/>
            <w:tcBorders>
              <w:right w:val="single" w:sz="4" w:space="0" w:color="auto"/>
            </w:tcBorders>
            <w:vAlign w:val="center"/>
          </w:tcPr>
          <w:p w14:paraId="2D598EC4" w14:textId="77777777" w:rsidR="00223EF8" w:rsidRPr="002A7C59" w:rsidRDefault="00223EF8" w:rsidP="00223EF8">
            <w:pPr>
              <w:widowControl/>
              <w:suppressAutoHyphens w:val="0"/>
              <w:contextualSpacing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65" w:type="pct"/>
            <w:tcBorders>
              <w:left w:val="single" w:sz="4" w:space="0" w:color="auto"/>
            </w:tcBorders>
            <w:vAlign w:val="center"/>
          </w:tcPr>
          <w:p w14:paraId="5FC6C214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odice</w:t>
            </w:r>
          </w:p>
        </w:tc>
        <w:tc>
          <w:tcPr>
            <w:tcW w:w="930" w:type="pct"/>
            <w:tcBorders>
              <w:left w:val="single" w:sz="4" w:space="0" w:color="auto"/>
            </w:tcBorders>
            <w:vAlign w:val="center"/>
          </w:tcPr>
          <w:p w14:paraId="6710610A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Denominazione</w:t>
            </w:r>
          </w:p>
        </w:tc>
        <w:tc>
          <w:tcPr>
            <w:tcW w:w="369" w:type="pct"/>
            <w:vAlign w:val="center"/>
          </w:tcPr>
          <w:p w14:paraId="7A67AC6C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Voto</w:t>
            </w:r>
          </w:p>
        </w:tc>
        <w:tc>
          <w:tcPr>
            <w:tcW w:w="446" w:type="pct"/>
            <w:vAlign w:val="center"/>
          </w:tcPr>
          <w:p w14:paraId="764EABBC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  <w:r w:rsidRPr="002A7C59"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  <w:t>Crediti</w:t>
            </w:r>
          </w:p>
        </w:tc>
        <w:tc>
          <w:tcPr>
            <w:tcW w:w="597" w:type="pct"/>
          </w:tcPr>
          <w:p w14:paraId="431F38EB" w14:textId="77777777" w:rsidR="00223EF8" w:rsidRPr="002A7C59" w:rsidRDefault="00223EF8" w:rsidP="00223EF8">
            <w:pPr>
              <w:widowControl/>
              <w:suppressAutoHyphens w:val="0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43BE1F61" w14:textId="77777777" w:rsidTr="00BD1789">
        <w:trPr>
          <w:trHeight w:val="405"/>
        </w:trPr>
        <w:tc>
          <w:tcPr>
            <w:tcW w:w="930" w:type="pct"/>
          </w:tcPr>
          <w:p w14:paraId="24709F5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0F9E6CB5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BBD1EE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3156E11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6D05845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07B31A2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7CFE4F0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432BE1F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0587BF2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5648F4E" w14:textId="77777777" w:rsidTr="00BD1789">
        <w:trPr>
          <w:trHeight w:val="405"/>
        </w:trPr>
        <w:tc>
          <w:tcPr>
            <w:tcW w:w="930" w:type="pct"/>
          </w:tcPr>
          <w:p w14:paraId="6FC693A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301AFEC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6ABF57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5DF5081C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1C44FC4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D8E1A8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6F9CDA3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6F6BCDF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15C944E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6A0D6E95" w14:textId="77777777" w:rsidTr="00BD1789">
        <w:trPr>
          <w:trHeight w:val="405"/>
        </w:trPr>
        <w:tc>
          <w:tcPr>
            <w:tcW w:w="930" w:type="pct"/>
          </w:tcPr>
          <w:p w14:paraId="5DDA912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2500767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DCE7F0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15EB7B9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05F23AF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38CCABA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1EE33AE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0E56AF9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2E9A21B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2385E076" w14:textId="77777777" w:rsidTr="00BD1789">
        <w:trPr>
          <w:trHeight w:val="405"/>
        </w:trPr>
        <w:tc>
          <w:tcPr>
            <w:tcW w:w="930" w:type="pct"/>
          </w:tcPr>
          <w:p w14:paraId="20582DF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71E7019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4633E60D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500D5A9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2B5817FC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6D9CF7E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39E0806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4AB2E4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661A8C51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4B665451" w14:textId="77777777" w:rsidTr="00BD1789">
        <w:trPr>
          <w:trHeight w:val="405"/>
        </w:trPr>
        <w:tc>
          <w:tcPr>
            <w:tcW w:w="930" w:type="pct"/>
          </w:tcPr>
          <w:p w14:paraId="6200CAF5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53770CC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1931AD6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21D5CEA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22651FF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C888EB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3DD7D49A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1C03F4C9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5ED27884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  <w:tr w:rsidR="00BD1789" w:rsidRPr="002A7C59" w14:paraId="74F5C445" w14:textId="77777777" w:rsidTr="00BD1789">
        <w:trPr>
          <w:trHeight w:val="405"/>
        </w:trPr>
        <w:tc>
          <w:tcPr>
            <w:tcW w:w="930" w:type="pct"/>
          </w:tcPr>
          <w:p w14:paraId="2FBD84A3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</w:tcPr>
          <w:p w14:paraId="1496398F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</w:tcPr>
          <w:p w14:paraId="622ADC58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99" w:type="pct"/>
            <w:tcBorders>
              <w:right w:val="single" w:sz="4" w:space="0" w:color="auto"/>
            </w:tcBorders>
          </w:tcPr>
          <w:p w14:paraId="2153FB0E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65" w:type="pct"/>
            <w:tcBorders>
              <w:left w:val="single" w:sz="4" w:space="0" w:color="auto"/>
            </w:tcBorders>
          </w:tcPr>
          <w:p w14:paraId="2DD30ED2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930" w:type="pct"/>
            <w:tcBorders>
              <w:left w:val="single" w:sz="4" w:space="0" w:color="auto"/>
            </w:tcBorders>
          </w:tcPr>
          <w:p w14:paraId="14EC53C0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369" w:type="pct"/>
          </w:tcPr>
          <w:p w14:paraId="4955AED6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446" w:type="pct"/>
          </w:tcPr>
          <w:p w14:paraId="77212985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  <w:tc>
          <w:tcPr>
            <w:tcW w:w="597" w:type="pct"/>
          </w:tcPr>
          <w:p w14:paraId="4E42D517" w14:textId="77777777" w:rsidR="00223EF8" w:rsidRPr="002A7C59" w:rsidRDefault="00223EF8" w:rsidP="00223EF8">
            <w:pPr>
              <w:widowControl/>
              <w:suppressAutoHyphens w:val="0"/>
              <w:spacing w:line="360" w:lineRule="auto"/>
              <w:contextualSpacing/>
              <w:jc w:val="center"/>
              <w:rPr>
                <w:rFonts w:ascii="Arial" w:eastAsia="Times New Roman" w:hAnsi="Arial" w:cs="Arial"/>
                <w:iCs/>
                <w:kern w:val="0"/>
                <w:sz w:val="20"/>
                <w:szCs w:val="20"/>
                <w:lang w:eastAsia="it-IT" w:bidi="ar-SA"/>
              </w:rPr>
            </w:pPr>
          </w:p>
        </w:tc>
      </w:tr>
    </w:tbl>
    <w:p w14:paraId="13778102" w14:textId="77777777" w:rsidR="009C59C5" w:rsidRPr="004B750C" w:rsidRDefault="00441700" w:rsidP="00AB5871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*Trascrizione dei voti in </w:t>
      </w:r>
      <w:r w:rsidR="00AB5871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lettere</w:t>
      </w:r>
      <w:r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, se specificato nel </w:t>
      </w:r>
      <w:proofErr w:type="spellStart"/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>Transcript</w:t>
      </w:r>
      <w:proofErr w:type="spellEnd"/>
      <w:r w:rsidR="008D459B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of Records.</w:t>
      </w:r>
      <w:r w:rsidR="004B750C" w:rsidRPr="004B750C"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  <w:t xml:space="preserve"> </w:t>
      </w:r>
    </w:p>
    <w:p w14:paraId="6A9CD99A" w14:textId="77777777" w:rsidR="004B750C" w:rsidRDefault="004B750C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1E54EBC6" w14:textId="77777777" w:rsidR="00345043" w:rsidRPr="004B750C" w:rsidRDefault="00345043" w:rsidP="004B750C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14"/>
          <w:szCs w:val="14"/>
          <w:lang w:eastAsia="it-IT" w:bidi="ar-SA"/>
        </w:rPr>
      </w:pPr>
    </w:p>
    <w:p w14:paraId="3AE5C3F3" w14:textId="77777777" w:rsidR="009C59C5" w:rsidRPr="009C59C5" w:rsidRDefault="006C75B8" w:rsidP="006F1B59">
      <w:pPr>
        <w:widowControl/>
        <w:suppressAutoHyphens w:val="0"/>
        <w:spacing w:line="360" w:lineRule="auto"/>
        <w:contextualSpacing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I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ndicare in quale sessione di laurea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(mm/</w:t>
      </w:r>
      <w:r w:rsidR="006F1B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aa)</w: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, lo/a studente/</w:t>
      </w:r>
      <w:proofErr w:type="spellStart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intende laurearsi: ……………………………. </w:t>
      </w:r>
    </w:p>
    <w:p w14:paraId="1B9B23E3" w14:textId="77777777" w:rsidR="00987CF9" w:rsidRDefault="00987CF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Eventuali note da parte dello/a studente/</w:t>
      </w:r>
      <w:proofErr w:type="spell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ssa</w:t>
      </w:r>
      <w:proofErr w:type="spell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: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</w:t>
      </w:r>
      <w:r w:rsidR="009C59C5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</w:t>
      </w:r>
      <w:r w:rsidR="00166946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</w:p>
    <w:p w14:paraId="29BC7071" w14:textId="77777777" w:rsidR="006C75B8" w:rsidRDefault="002A7C59" w:rsidP="00987CF9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…………………………………………………………………………………………….</w:t>
      </w:r>
    </w:p>
    <w:p w14:paraId="3D3262A3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Cs/>
          <w:noProof/>
          <w:kern w:val="0"/>
          <w:sz w:val="20"/>
          <w:szCs w:val="20"/>
          <w:lang w:eastAsia="it-IT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D75235" wp14:editId="3A797A6B">
                <wp:simplePos x="0" y="0"/>
                <wp:positionH relativeFrom="column">
                  <wp:posOffset>3576</wp:posOffset>
                </wp:positionH>
                <wp:positionV relativeFrom="paragraph">
                  <wp:posOffset>6050</wp:posOffset>
                </wp:positionV>
                <wp:extent cx="112197" cy="112197"/>
                <wp:effectExtent l="0" t="0" r="21590" b="21590"/>
                <wp:wrapNone/>
                <wp:docPr id="1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97" cy="112197"/>
                        </a:xfrm>
                        <a:prstGeom prst="rect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44DE5" id="Rettangolo 1" o:spid="_x0000_s1026" style="position:absolute;margin-left:.3pt;margin-top:.5pt;width:8.85pt;height:8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" fillcolor="white [3201]" strokecolor="black [3200]" strokeweight=".5pt"/>
            </w:pict>
          </mc:Fallback>
        </mc:AlternateContent>
      </w:r>
      <w:r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Autorizzo l’Ufficio Relazioni Internazionali a rilasciare il mio indirizzo e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-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ma</w:t>
      </w: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il a futuri studenti Erasmus in</w:t>
      </w:r>
    </w:p>
    <w:p w14:paraId="50FEDAE9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  <w:r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    </w:t>
      </w:r>
      <w:r w:rsidRPr="00F26952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partenza per la mia stessa destinazione.</w:t>
      </w:r>
    </w:p>
    <w:p w14:paraId="5C20F25C" w14:textId="77777777" w:rsid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76FEABD4" w14:textId="77777777" w:rsidR="00F26952" w:rsidRPr="00F26952" w:rsidRDefault="00F26952" w:rsidP="00F26952">
      <w:pPr>
        <w:widowControl/>
        <w:suppressAutoHyphens w:val="0"/>
        <w:contextualSpacing/>
        <w:jc w:val="both"/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</w:pPr>
    </w:p>
    <w:p w14:paraId="2312E040" w14:textId="77777777" w:rsidR="002A7C59" w:rsidRPr="002A7C59" w:rsidRDefault="00987CF9" w:rsidP="00F26952">
      <w:pPr>
        <w:widowControl/>
        <w:suppressAutoHyphens w:val="0"/>
        <w:spacing w:line="360" w:lineRule="auto"/>
        <w:contextualSpacing/>
        <w:jc w:val="both"/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 xml:space="preserve">Firenze, </w:t>
      </w:r>
      <w:proofErr w:type="gramStart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.</w:t>
      </w:r>
      <w:proofErr w:type="gramEnd"/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/……/………..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ab/>
        <w:t xml:space="preserve">                   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Firma</w:t>
      </w:r>
      <w:r w:rsid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 xml:space="preserve"> </w:t>
      </w:r>
      <w:r w:rsidRPr="002A7C59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studente/essa</w:t>
      </w:r>
      <w:r w:rsidRP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………………………</w:t>
      </w:r>
      <w:r w:rsidR="002A7C59">
        <w:rPr>
          <w:rFonts w:ascii="Arial" w:eastAsia="Times New Roman" w:hAnsi="Arial" w:cs="Arial"/>
          <w:iCs/>
          <w:kern w:val="0"/>
          <w:sz w:val="20"/>
          <w:szCs w:val="20"/>
          <w:lang w:eastAsia="it-IT" w:bidi="ar-SA"/>
        </w:rPr>
        <w:t>………</w:t>
      </w:r>
    </w:p>
    <w:p w14:paraId="2631B106" w14:textId="77777777" w:rsidR="009F6FA8" w:rsidRDefault="002A7C5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10"/>
          <w:szCs w:val="10"/>
          <w:lang w:eastAsia="it-IT" w:bidi="ar-SA"/>
        </w:rPr>
        <w:br/>
      </w:r>
    </w:p>
    <w:p w14:paraId="5B60E861" w14:textId="77777777" w:rsidR="00987CF9" w:rsidRPr="002A7C59" w:rsidRDefault="00987CF9" w:rsidP="002A7C59">
      <w:pPr>
        <w:widowControl/>
        <w:pBdr>
          <w:top w:val="single" w:sz="4" w:space="1" w:color="auto"/>
        </w:pBdr>
        <w:suppressAutoHyphens w:val="0"/>
        <w:contextualSpacing/>
        <w:jc w:val="center"/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b/>
          <w:iCs/>
          <w:kern w:val="0"/>
          <w:sz w:val="22"/>
          <w:szCs w:val="22"/>
          <w:lang w:eastAsia="it-IT" w:bidi="ar-SA"/>
        </w:rPr>
        <w:t>APPROVAZIONE</w:t>
      </w:r>
    </w:p>
    <w:p w14:paraId="2FBFA9BB" w14:textId="77777777" w:rsidR="006C75B8" w:rsidRDefault="00987CF9" w:rsidP="006C75B8">
      <w:pPr>
        <w:widowControl/>
        <w:suppressAutoHyphens w:val="0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La Commissione Relazioni Internazionali della Scuola di Architettura dichiara di approvare il programma.</w:t>
      </w:r>
    </w:p>
    <w:p w14:paraId="66DF3243" w14:textId="77777777" w:rsid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</w:p>
    <w:p w14:paraId="1B98318C" w14:textId="77777777" w:rsidR="006C75B8" w:rsidRPr="006C75B8" w:rsidRDefault="006C75B8" w:rsidP="006C75B8">
      <w:pPr>
        <w:widowControl/>
        <w:suppressAutoHyphens w:val="0"/>
        <w:spacing w:line="240" w:lineRule="atLeast"/>
        <w:contextualSpacing/>
        <w:rPr>
          <w:rFonts w:ascii="Arial" w:eastAsia="Times New Roman" w:hAnsi="Arial" w:cs="Arial"/>
          <w:i/>
          <w:iCs/>
          <w:kern w:val="0"/>
          <w:sz w:val="16"/>
          <w:szCs w:val="16"/>
          <w:lang w:eastAsia="it-IT" w:bidi="ar-SA"/>
        </w:rPr>
      </w:pP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Firenze ……/</w:t>
      </w:r>
      <w:proofErr w:type="gramStart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.</w:t>
      </w:r>
      <w:proofErr w:type="gramEnd"/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/………….</w:t>
      </w:r>
      <w:r w:rsidRPr="002A7C59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</w:p>
    <w:p w14:paraId="38B18F57" w14:textId="77777777" w:rsidR="006C75B8" w:rsidRDefault="006C75B8" w:rsidP="002A7C59">
      <w:pPr>
        <w:widowControl/>
        <w:suppressAutoHyphens w:val="0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</w:p>
    <w:p w14:paraId="0ED4E163" w14:textId="77777777" w:rsidR="007554B0" w:rsidRDefault="006C75B8" w:rsidP="007554B0">
      <w:pPr>
        <w:widowControl/>
        <w:suppressAutoHyphens w:val="0"/>
        <w:ind w:right="-149"/>
        <w:contextualSpacing/>
        <w:jc w:val="both"/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</w:pP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   </w:t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ab/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 xml:space="preserve">   </w:t>
      </w:r>
      <w:r w:rsidRPr="007554B0">
        <w:rPr>
          <w:rFonts w:ascii="Arial" w:eastAsia="Times New Roman" w:hAnsi="Arial" w:cs="Arial"/>
          <w:i/>
          <w:iCs/>
          <w:kern w:val="0"/>
          <w:sz w:val="20"/>
          <w:szCs w:val="20"/>
          <w:lang w:eastAsia="it-IT" w:bidi="ar-SA"/>
        </w:rPr>
        <w:t>Delegato alle Relazioni Internazionali</w:t>
      </w:r>
      <w:r w:rsidR="007554B0">
        <w:rPr>
          <w:rFonts w:ascii="Arial" w:eastAsia="Times New Roman" w:hAnsi="Arial" w:cs="Arial"/>
          <w:iCs/>
          <w:kern w:val="0"/>
          <w:sz w:val="22"/>
          <w:szCs w:val="22"/>
          <w:lang w:eastAsia="it-IT" w:bidi="ar-SA"/>
        </w:rPr>
        <w:t>……………………………………...</w:t>
      </w:r>
    </w:p>
    <w:sectPr w:rsidR="007554B0" w:rsidSect="00BD178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2" w:right="1134" w:bottom="710" w:left="1134" w:header="142" w:footer="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7813C" w14:textId="77777777" w:rsidR="00F12971" w:rsidRDefault="00F12971" w:rsidP="002A7C59">
      <w:r>
        <w:separator/>
      </w:r>
    </w:p>
  </w:endnote>
  <w:endnote w:type="continuationSeparator" w:id="0">
    <w:p w14:paraId="53F2BED2" w14:textId="77777777" w:rsidR="00F12971" w:rsidRDefault="00F12971" w:rsidP="002A7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8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148A" w14:textId="77777777" w:rsidR="009F27D8" w:rsidRDefault="009F27D8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6DA63" w14:textId="451BECC1" w:rsidR="00BD1789" w:rsidRPr="002A7C59" w:rsidRDefault="00BD1789" w:rsidP="00BD1789">
    <w:pPr>
      <w:pStyle w:val="Pidipagina"/>
      <w:jc w:val="right"/>
      <w:rPr>
        <w:rFonts w:ascii="Arial" w:hAnsi="Arial" w:cs="Arial"/>
      </w:rPr>
    </w:pP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modulo 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2 - </w:t>
    </w:r>
    <w:r w:rsidRPr="002A7C59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RR</w:t>
    </w:r>
    <w:r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 – </w:t>
    </w:r>
    <w:r w:rsidR="00A818B6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 xml:space="preserve">Luglio </w:t>
    </w:r>
    <w:r w:rsidR="00A818B6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202</w:t>
    </w:r>
    <w:r w:rsidR="003C040B">
      <w:rPr>
        <w:rFonts w:ascii="Arial" w:eastAsia="Times New Roman" w:hAnsi="Arial" w:cs="Arial"/>
        <w:iCs/>
        <w:kern w:val="0"/>
        <w:sz w:val="16"/>
        <w:szCs w:val="16"/>
        <w:lang w:eastAsia="it-IT" w:bidi="ar-SA"/>
      </w:rPr>
      <w:t>2</w:t>
    </w:r>
  </w:p>
  <w:p w14:paraId="04D4A8B6" w14:textId="77777777" w:rsidR="002A7C59" w:rsidRPr="002A7C59" w:rsidRDefault="002A7C59" w:rsidP="002A7C59">
    <w:pPr>
      <w:pStyle w:val="Pidipagina"/>
      <w:jc w:val="right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F92CC" w14:textId="77777777" w:rsidR="009F27D8" w:rsidRDefault="009F27D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4D027" w14:textId="77777777" w:rsidR="00F12971" w:rsidRDefault="00F12971" w:rsidP="002A7C59">
      <w:r>
        <w:separator/>
      </w:r>
    </w:p>
  </w:footnote>
  <w:footnote w:type="continuationSeparator" w:id="0">
    <w:p w14:paraId="4BD60CD9" w14:textId="77777777" w:rsidR="00F12971" w:rsidRDefault="00F12971" w:rsidP="002A7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F5DE" w14:textId="77777777" w:rsidR="009F27D8" w:rsidRDefault="009F27D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B2FB1" w14:textId="77777777" w:rsidR="002A7C59" w:rsidRDefault="002A7C59" w:rsidP="00391984">
    <w:pPr>
      <w:pStyle w:val="Intestazione"/>
      <w:ind w:left="-851"/>
    </w:pPr>
    <w:r>
      <w:rPr>
        <w:noProof/>
        <w:lang w:eastAsia="it-IT" w:bidi="ar-SA"/>
      </w:rPr>
      <w:drawing>
        <wp:inline distT="0" distB="0" distL="0" distR="0" wp14:anchorId="0B71ED9E" wp14:editId="2CB58C02">
          <wp:extent cx="2898058" cy="675170"/>
          <wp:effectExtent l="0" t="0" r="0" b="0"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 ARCHITETUR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2872" cy="6856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03C3C" w14:textId="77777777" w:rsidR="009F27D8" w:rsidRDefault="009F27D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A6C73"/>
    <w:multiLevelType w:val="hybridMultilevel"/>
    <w:tmpl w:val="A30EE778"/>
    <w:lvl w:ilvl="0" w:tplc="126630AE">
      <w:start w:val="1"/>
      <w:numFmt w:val="bullet"/>
      <w:lvlText w:val="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257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E1Nzc2sTAzNDJS0lEKTi0uzszPAykwrAUAT9BmqywAAAA="/>
  </w:docVars>
  <w:rsids>
    <w:rsidRoot w:val="00987CF9"/>
    <w:rsid w:val="00047C8A"/>
    <w:rsid w:val="00083B2F"/>
    <w:rsid w:val="000855C2"/>
    <w:rsid w:val="000B617E"/>
    <w:rsid w:val="00127192"/>
    <w:rsid w:val="00166946"/>
    <w:rsid w:val="00213D22"/>
    <w:rsid w:val="00223EF8"/>
    <w:rsid w:val="002A7C59"/>
    <w:rsid w:val="002E59C1"/>
    <w:rsid w:val="00327040"/>
    <w:rsid w:val="00345043"/>
    <w:rsid w:val="003530C0"/>
    <w:rsid w:val="00391643"/>
    <w:rsid w:val="00391984"/>
    <w:rsid w:val="003C040B"/>
    <w:rsid w:val="003E575D"/>
    <w:rsid w:val="004036C5"/>
    <w:rsid w:val="0041638B"/>
    <w:rsid w:val="00441700"/>
    <w:rsid w:val="004B750C"/>
    <w:rsid w:val="00564A32"/>
    <w:rsid w:val="005F57EF"/>
    <w:rsid w:val="00667D89"/>
    <w:rsid w:val="006C75B8"/>
    <w:rsid w:val="006F1B59"/>
    <w:rsid w:val="0071771A"/>
    <w:rsid w:val="00732386"/>
    <w:rsid w:val="00732DDE"/>
    <w:rsid w:val="007554B0"/>
    <w:rsid w:val="00790DBA"/>
    <w:rsid w:val="00803B22"/>
    <w:rsid w:val="00811BD9"/>
    <w:rsid w:val="00854E45"/>
    <w:rsid w:val="00887CAA"/>
    <w:rsid w:val="008D459B"/>
    <w:rsid w:val="008F59AE"/>
    <w:rsid w:val="009767FC"/>
    <w:rsid w:val="00987CF9"/>
    <w:rsid w:val="009C4D72"/>
    <w:rsid w:val="009C59C5"/>
    <w:rsid w:val="009F27D8"/>
    <w:rsid w:val="009F6FA8"/>
    <w:rsid w:val="00A818B6"/>
    <w:rsid w:val="00AB5871"/>
    <w:rsid w:val="00BD1789"/>
    <w:rsid w:val="00BD53CB"/>
    <w:rsid w:val="00BE3587"/>
    <w:rsid w:val="00DA2879"/>
    <w:rsid w:val="00DC524A"/>
    <w:rsid w:val="00EC157D"/>
    <w:rsid w:val="00F12971"/>
    <w:rsid w:val="00F26952"/>
    <w:rsid w:val="00F30085"/>
    <w:rsid w:val="00F70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7FBB749"/>
  <w14:defaultImageDpi w14:val="300"/>
  <w15:docId w15:val="{D4ADE13B-A16F-884A-AB4E-1F46184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87CF9"/>
    <w:pPr>
      <w:widowControl w:val="0"/>
      <w:suppressAutoHyphens/>
    </w:pPr>
    <w:rPr>
      <w:rFonts w:ascii="Times New Roman" w:eastAsia="SimSun" w:hAnsi="Times New Roman" w:cs="Mangal"/>
      <w:kern w:val="1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87CF9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87CF9"/>
    <w:rPr>
      <w:rFonts w:ascii="Lucida Grande" w:eastAsia="SimSun" w:hAnsi="Lucida Grande" w:cs="Lucida Grande"/>
      <w:kern w:val="1"/>
      <w:sz w:val="18"/>
      <w:szCs w:val="18"/>
      <w:lang w:eastAsia="zh-CN" w:bidi="hi-IN"/>
    </w:rPr>
  </w:style>
  <w:style w:type="paragraph" w:styleId="Intestazione">
    <w:name w:val="header"/>
    <w:basedOn w:val="Normale"/>
    <w:link w:val="Intestazione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2A7C59"/>
    <w:pPr>
      <w:tabs>
        <w:tab w:val="center" w:pos="4819"/>
        <w:tab w:val="right" w:pos="9638"/>
      </w:tabs>
    </w:pPr>
    <w:rPr>
      <w:szCs w:val="21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A7C59"/>
    <w:rPr>
      <w:rFonts w:ascii="Times New Roman" w:eastAsia="SimSun" w:hAnsi="Times New Roman" w:cs="Mangal"/>
      <w:kern w:val="1"/>
      <w:szCs w:val="21"/>
      <w:lang w:eastAsia="zh-CN" w:bidi="hi-IN"/>
    </w:rPr>
  </w:style>
  <w:style w:type="character" w:styleId="Collegamentoipertestuale">
    <w:name w:val="Hyperlink"/>
    <w:basedOn w:val="Carpredefinitoparagrafo"/>
    <w:uiPriority w:val="99"/>
    <w:unhideWhenUsed/>
    <w:rsid w:val="004036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</dc:creator>
  <cp:keywords/>
  <dc:description/>
  <cp:lastModifiedBy>BENASSAI STEFANO (MPS-03269)</cp:lastModifiedBy>
  <cp:revision>2</cp:revision>
  <cp:lastPrinted>2019-12-09T10:36:00Z</cp:lastPrinted>
  <dcterms:created xsi:type="dcterms:W3CDTF">2022-07-27T13:00:00Z</dcterms:created>
  <dcterms:modified xsi:type="dcterms:W3CDTF">2022-07-27T13:00:00Z</dcterms:modified>
</cp:coreProperties>
</file>